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20E735" w14:textId="77777777" w:rsidR="004E4330" w:rsidRPr="004E4330" w:rsidRDefault="004E4330" w:rsidP="004E4330">
      <w:pPr>
        <w:autoSpaceDE w:val="0"/>
        <w:autoSpaceDN w:val="0"/>
        <w:adjustRightInd w:val="0"/>
        <w:spacing w:after="0" w:line="240" w:lineRule="auto"/>
        <w:jc w:val="center"/>
        <w:rPr>
          <w:rFonts w:ascii="Nuptial BT" w:hAnsi="Nuptial BT" w:cs="Nuptial BT"/>
          <w:sz w:val="40"/>
          <w:szCs w:val="40"/>
        </w:rPr>
      </w:pPr>
      <w:r w:rsidRPr="004E4330">
        <w:rPr>
          <w:rFonts w:ascii="Nuptial BT" w:hAnsi="Nuptial BT" w:cs="Nuptial BT"/>
          <w:sz w:val="40"/>
          <w:szCs w:val="40"/>
        </w:rPr>
        <w:t>Thank you for being part of our special day.</w:t>
      </w:r>
    </w:p>
    <w:p w14:paraId="64529AD1" w14:textId="77777777" w:rsidR="004E4330" w:rsidRPr="004E4330" w:rsidRDefault="004E4330" w:rsidP="004E4330">
      <w:pPr>
        <w:autoSpaceDE w:val="0"/>
        <w:autoSpaceDN w:val="0"/>
        <w:adjustRightInd w:val="0"/>
        <w:spacing w:after="0" w:line="240" w:lineRule="auto"/>
        <w:jc w:val="center"/>
        <w:rPr>
          <w:rFonts w:ascii="Nuptial BT" w:hAnsi="Nuptial BT" w:cs="Nuptial BT"/>
          <w:sz w:val="40"/>
          <w:szCs w:val="40"/>
        </w:rPr>
      </w:pPr>
      <w:r w:rsidRPr="004E4330">
        <w:rPr>
          <w:rFonts w:ascii="Nuptial BT" w:hAnsi="Nuptial BT" w:cs="Nuptial BT"/>
          <w:sz w:val="40"/>
          <w:szCs w:val="40"/>
        </w:rPr>
        <w:t>Your blessings and good wishes</w:t>
      </w:r>
    </w:p>
    <w:p w14:paraId="500A3777" w14:textId="77777777" w:rsidR="004E4330" w:rsidRPr="004E4330" w:rsidRDefault="004E4330" w:rsidP="004E4330">
      <w:pPr>
        <w:autoSpaceDE w:val="0"/>
        <w:autoSpaceDN w:val="0"/>
        <w:adjustRightInd w:val="0"/>
        <w:spacing w:after="0" w:line="240" w:lineRule="auto"/>
        <w:jc w:val="center"/>
        <w:rPr>
          <w:rFonts w:ascii="Nuptial BT" w:hAnsi="Nuptial BT" w:cs="Nuptial BT"/>
          <w:sz w:val="40"/>
          <w:szCs w:val="40"/>
        </w:rPr>
      </w:pPr>
      <w:r w:rsidRPr="004E4330">
        <w:rPr>
          <w:rFonts w:ascii="Nuptial BT" w:hAnsi="Nuptial BT" w:cs="Nuptial BT"/>
          <w:sz w:val="40"/>
          <w:szCs w:val="40"/>
        </w:rPr>
        <w:t>are sincerely treasured.</w:t>
      </w:r>
    </w:p>
    <w:p w14:paraId="32FEAD84" w14:textId="77777777" w:rsidR="004E4330" w:rsidRPr="004E4330" w:rsidRDefault="004E4330" w:rsidP="004E4330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Nuptial BT" w:hAnsi="Nuptial BT" w:cs="Nuptial BT"/>
          <w:sz w:val="40"/>
          <w:szCs w:val="40"/>
        </w:rPr>
      </w:pPr>
      <w:r w:rsidRPr="004E4330">
        <w:rPr>
          <w:rFonts w:ascii="Nuptial BT" w:hAnsi="Nuptial BT" w:cs="Nuptial BT"/>
          <w:sz w:val="40"/>
          <w:szCs w:val="40"/>
        </w:rPr>
        <w:t>Love,</w:t>
      </w:r>
    </w:p>
    <w:p w14:paraId="6F538042" w14:textId="77777777" w:rsidR="007271B1" w:rsidRPr="004E4330" w:rsidRDefault="004E4330" w:rsidP="004E4330">
      <w:pPr>
        <w:jc w:val="center"/>
      </w:pPr>
      <w:r w:rsidRPr="004E4330">
        <w:rPr>
          <w:rFonts w:ascii="Nuptial BT" w:hAnsi="Nuptial BT" w:cs="Nuptial BT"/>
          <w:b/>
          <w:bCs/>
          <w:sz w:val="48"/>
          <w:szCs w:val="48"/>
        </w:rPr>
        <w:t>Narinder</w:t>
      </w:r>
      <w:r w:rsidRPr="004E4330">
        <w:rPr>
          <w:rFonts w:ascii="Nuptial BT" w:hAnsi="Nuptial BT" w:cs="Nuptial BT"/>
          <w:sz w:val="48"/>
          <w:szCs w:val="48"/>
        </w:rPr>
        <w:t xml:space="preserve">   &amp;   </w:t>
      </w:r>
      <w:r w:rsidRPr="004E4330">
        <w:rPr>
          <w:rFonts w:ascii="Nuptial BT" w:hAnsi="Nuptial BT" w:cs="Nuptial BT"/>
          <w:b/>
          <w:bCs/>
          <w:sz w:val="48"/>
          <w:szCs w:val="48"/>
        </w:rPr>
        <w:t>Tina</w:t>
      </w:r>
    </w:p>
    <w:sectPr w:rsidR="007271B1" w:rsidRPr="004E4330" w:rsidSect="007271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ptial BT">
    <w:altName w:val="Calibri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tzQ0tLCwsDRX0lEKTi0uzszPAykwrAUAVNWk8iwAAAA="/>
  </w:docVars>
  <w:rsids>
    <w:rsidRoot w:val="007B49E0"/>
    <w:rsid w:val="001A3F73"/>
    <w:rsid w:val="00233EA0"/>
    <w:rsid w:val="00305744"/>
    <w:rsid w:val="004E4330"/>
    <w:rsid w:val="006F4BAF"/>
    <w:rsid w:val="007271B1"/>
    <w:rsid w:val="007B49E0"/>
    <w:rsid w:val="00B17F86"/>
    <w:rsid w:val="00B56087"/>
    <w:rsid w:val="00C46E5C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691075A"/>
  <w15:chartTrackingRefBased/>
  <w15:docId w15:val="{F99B5507-02AE-45F1-A5E5-5A7B4A8C5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1:00Z</dcterms:created>
  <dcterms:modified xsi:type="dcterms:W3CDTF">2021-02-12T07:11:00Z</dcterms:modified>
</cp:coreProperties>
</file>